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9abf17123cfdf4f59cce2fa43235092e781cf1"/>
    <w:p>
      <w:pPr>
        <w:pStyle w:val="Heading1"/>
      </w:pPr>
      <w:r>
        <w:t xml:space="preserve">Cover Letter for Nurse Position in Italy Naples</w:t>
      </w:r>
    </w:p>
    <w:p>
      <w:pPr>
        <w:pStyle w:val="FirstParagraph"/>
      </w:pPr>
      <w:r>
        <w:t xml:space="preserve">Dear Hiring Manager,</w:t>
      </w:r>
    </w:p>
    <w:p>
      <w:pPr>
        <w:pStyle w:val="BodyText"/>
      </w:pPr>
      <w:r>
        <w:t xml:space="preserve">I am writing to express my enthusiastic interest in the Nurse position at your esteemed healthcare institution in Italy, specifically Naples. With a deep passion for patient care and a commitment to excellence in nursing, I am eager to contribute my skills and experience to the vibrant medical community of Naples. My goal is to bring compassionate, culturally aware care that aligns with the values of both the Italian healthcare system and the unique needs of patients in this historic city.</w:t>
      </w:r>
    </w:p>
    <w:p>
      <w:pPr>
        <w:pStyle w:val="BodyText"/>
      </w:pPr>
      <w:r>
        <w:t xml:space="preserve">As a qualified Nurse with over [X years] of experience in diverse clinical settings, I have developed a strong foundation in patient assessment, treatment planning, and interdisciplinary collaboration. My background includes working in [specific roles or specialties, e.g., "emergency care," "pediatric nursing," or "geriatric services"], where I consistently prioritized patient safety and comfort while maintaining the highest standards of professionalism. This experience has equipped me with the adaptability and resilience needed to thrive in dynamic environments like those found in Italy Naples.</w:t>
      </w:r>
    </w:p>
    <w:p>
      <w:pPr>
        <w:pStyle w:val="BodyText"/>
      </w:pPr>
      <w:r>
        <w:t xml:space="preserve">What draws me specifically to Naples is its rich cultural heritage, bustling urban life, and the opportunity to serve a population that values both traditional and modern healthcare approaches. I have studied the Italian healthcare system extensively, understanding its emphasis on preventive care, patient-centered treatment models, and the importance of building trust through effective communication. My fluency in [language(s), e.g., "Italian" or "English"] allows me to bridge cultural gaps and ensure that patients feel heard and understood, a critical component of nursing in a multicultural setting like Naples.</w:t>
      </w:r>
    </w:p>
    <w:p>
      <w:pPr>
        <w:pStyle w:val="BodyText"/>
      </w:pPr>
      <w:r>
        <w:t xml:space="preserve">One of my core strengths is my ability to work collaboratively with healthcare teams. In previous roles, I have partnered with physicians, therapists, and other nurses to deliver holistic care that addresses both physical and emotional needs. For example, during [specific project or experience], I coordinated with a multidisciplinary team to develop a patient education program that improved outcomes for individuals managing chronic conditions. This experience reinforced my belief in the power of teamwork and innovation in healthcare, values I am eager to bring to your organization.</w:t>
      </w:r>
    </w:p>
    <w:p>
      <w:pPr>
        <w:pStyle w:val="BodyText"/>
      </w:pPr>
      <w:r>
        <w:t xml:space="preserve">Additionally, I am deeply committed to continuous learning and professional growth. I have completed certifications in [relevant areas, e.g., "basic life support (BLS)," "infection control," or "mental health first aid"], ensuring that my skills remain current with global best practices. In Naples, where healthcare challenges may vary from urban to rural settings, this adaptability is essential. I am particularly interested in contributing to initiatives that promote public health education and community outreach, which aligns with the mission of many healthcare providers in the region.</w:t>
      </w:r>
    </w:p>
    <w:p>
      <w:pPr>
        <w:pStyle w:val="BodyText"/>
      </w:pPr>
      <w:r>
        <w:t xml:space="preserve">My experience working in [specific location or setting] has also prepared me to navigate the unique demands of Italian healthcare environments. I understand the importance of respecting local customs, adhering to strict hygiene protocols, and maintaining a patient-focused approach that reflects the values of Italian culture. For instance, I have worked with patients from diverse backgrounds, learning to tailor my communication style and care delivery methods to meet their individual needs. This experience has taught me the significance of empathy and cultural sensitivity—qualities I believe are vital for success in Naples.</w:t>
      </w:r>
    </w:p>
    <w:p>
      <w:pPr>
        <w:pStyle w:val="BodyText"/>
      </w:pPr>
      <w:r>
        <w:t xml:space="preserve">I am particularly drawn to your institution because of its reputation for [specific quality, e.g., "innovative patient care," "community engagement," or "advanced medical technology"]. I am confident that my dedication to excellence, combined with my technical expertise and passion for nursing, would make me a valuable asset to your team. I am eager to contribute to the continued success of your organization while growing professionally in a setting that values both clinical rigor and compassionate care.</w:t>
      </w:r>
    </w:p>
    <w:p>
      <w:pPr>
        <w:pStyle w:val="BodyText"/>
      </w:pPr>
      <w:r>
        <w:t xml:space="preserve">In conclusion, I am excited about the opportunity to join a healthcare team in Italy Naples that prioritizes patient well-being and cultural inclusivity. My background, skills, and genuine enthusiasm for nursing make me an ideal candidate for this role. I would welcome the chance to discuss how my experience aligns with your needs and how I can contribute to the advancement of healthcare in this remarkable city.</w:t>
      </w:r>
    </w:p>
    <w:p>
      <w:pPr>
        <w:pStyle w:val="BodyText"/>
      </w:pPr>
      <w:r>
        <w:t xml:space="preserve">Thank you for considering my application. I look forward to the possibility of contributing to your institution and supporting the health and happiness of patients in Naples.</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1:07Z</dcterms:created>
  <dcterms:modified xsi:type="dcterms:W3CDTF">2026-07-23T10:11:07Z</dcterms:modified>
</cp:coreProperties>
</file>

<file path=docProps/custom.xml><?xml version="1.0" encoding="utf-8"?>
<Properties xmlns="http://schemas.openxmlformats.org/officeDocument/2006/custom-properties" xmlns:vt="http://schemas.openxmlformats.org/officeDocument/2006/docPropsVTypes"/>
</file>